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242CAC" w14:textId="4E6B5625" w:rsidR="00D7551A" w:rsidRDefault="0090494C" w:rsidP="00281B97">
      <w:pPr>
        <w:pStyle w:val="Default"/>
        <w:pBdr>
          <w:bottom w:val="single" w:sz="6" w:space="1" w:color="auto"/>
        </w:pBdr>
        <w:rPr>
          <w:rFonts w:ascii="Garamond" w:hAnsi="Garamond"/>
          <w:b/>
          <w:color w:val="auto"/>
          <w:sz w:val="48"/>
          <w:szCs w:val="32"/>
        </w:rPr>
      </w:pPr>
      <w:r>
        <w:rPr>
          <w:rFonts w:ascii="Garamond" w:hAnsi="Garamond"/>
          <w:b/>
          <w:color w:val="auto"/>
          <w:sz w:val="48"/>
          <w:szCs w:val="32"/>
        </w:rPr>
        <w:t>Utkarsh Nagar</w:t>
      </w:r>
    </w:p>
    <w:p w14:paraId="6C4407BF" w14:textId="6720177C" w:rsidR="00E1744F" w:rsidRPr="009D40F0" w:rsidRDefault="0090494C" w:rsidP="009D40F0">
      <w:pPr>
        <w:pStyle w:val="Default"/>
        <w:pBdr>
          <w:bottom w:val="single" w:sz="6" w:space="1" w:color="auto"/>
        </w:pBdr>
        <w:rPr>
          <w:rFonts w:ascii="Garamond" w:hAnsi="Garamond"/>
          <w:color w:val="auto"/>
          <w:sz w:val="20"/>
          <w:szCs w:val="20"/>
        </w:rPr>
      </w:pPr>
      <w:r>
        <w:rPr>
          <w:rFonts w:ascii="Garamond" w:hAnsi="Garamond"/>
          <w:color w:val="auto"/>
          <w:sz w:val="32"/>
        </w:rPr>
        <w:t>utkarshnagar8684@gmail.com</w:t>
      </w:r>
      <w:r w:rsidR="00E1744F" w:rsidRPr="00395D1D">
        <w:rPr>
          <w:rFonts w:ascii="Garamond" w:hAnsi="Garamond"/>
          <w:color w:val="auto"/>
          <w:sz w:val="32"/>
        </w:rPr>
        <w:t xml:space="preserve"> </w:t>
      </w:r>
      <w:r w:rsidR="00E1744F">
        <w:rPr>
          <w:rFonts w:ascii="Wingdings" w:hAnsi="Wingdings"/>
          <w:color w:val="auto"/>
          <w:sz w:val="32"/>
        </w:rPr>
        <w:t></w:t>
      </w:r>
      <w:r>
        <w:rPr>
          <w:rFonts w:ascii="Garamond" w:hAnsi="Garamond"/>
          <w:color w:val="auto"/>
          <w:sz w:val="32"/>
        </w:rPr>
        <w:t xml:space="preserve"> +91 8957-88-5554 </w:t>
      </w:r>
      <w:r w:rsidR="00E1744F">
        <w:rPr>
          <w:rFonts w:ascii="Wingdings" w:hAnsi="Wingdings"/>
          <w:color w:val="auto"/>
          <w:sz w:val="32"/>
        </w:rPr>
        <w:t></w:t>
      </w:r>
      <w:r w:rsidR="00E1744F">
        <w:rPr>
          <w:rFonts w:ascii="Garamond" w:hAnsi="Garamond"/>
          <w:color w:val="auto"/>
          <w:sz w:val="32"/>
        </w:rPr>
        <w:t xml:space="preserve"> </w:t>
      </w:r>
      <w:r>
        <w:rPr>
          <w:rFonts w:ascii="Garamond" w:hAnsi="Garamond"/>
          <w:color w:val="auto"/>
          <w:sz w:val="32"/>
        </w:rPr>
        <w:t>India</w:t>
      </w:r>
    </w:p>
    <w:p w14:paraId="50BD15F4" w14:textId="77777777" w:rsidR="008A32F7" w:rsidRPr="00C90AC9" w:rsidRDefault="008A32F7" w:rsidP="008A32F7">
      <w:pPr>
        <w:pStyle w:val="Default"/>
        <w:spacing w:line="252" w:lineRule="auto"/>
        <w:rPr>
          <w:rFonts w:ascii="Garamond" w:hAnsi="Garamond"/>
          <w:color w:val="auto"/>
          <w:sz w:val="20"/>
        </w:rPr>
      </w:pPr>
    </w:p>
    <w:p w14:paraId="53B6B1A8" w14:textId="5D6D7497" w:rsidR="00D7551A" w:rsidRPr="00FF6734" w:rsidRDefault="00D7551A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EXPERIENCE </w:t>
      </w:r>
    </w:p>
    <w:p w14:paraId="075F0739" w14:textId="77777777" w:rsidR="009D40F0" w:rsidRDefault="009D40F0" w:rsidP="009D40F0">
      <w:pPr>
        <w:pStyle w:val="Default"/>
        <w:spacing w:line="252" w:lineRule="auto"/>
        <w:rPr>
          <w:rFonts w:ascii="Garamond" w:hAnsi="Garamond"/>
          <w:b/>
          <w:bCs/>
          <w:color w:val="auto"/>
          <w:sz w:val="12"/>
          <w:szCs w:val="12"/>
          <w:u w:val="single"/>
        </w:rPr>
      </w:pPr>
    </w:p>
    <w:p w14:paraId="7EB2AC0C" w14:textId="3B49556D" w:rsidR="009D40F0" w:rsidRPr="003E51C6" w:rsidRDefault="009D40F0" w:rsidP="009D40F0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 w:rsidRPr="003E51C6">
        <w:rPr>
          <w:rFonts w:ascii="Garamond" w:hAnsi="Garamond"/>
          <w:b/>
          <w:bCs/>
          <w:color w:val="auto"/>
        </w:rPr>
        <w:t>Homelab Setup</w:t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  <w:t xml:space="preserve">   July 2019 – </w:t>
      </w:r>
      <w:r>
        <w:rPr>
          <w:rFonts w:ascii="Garamond" w:hAnsi="Garamond"/>
          <w:b/>
          <w:bCs/>
          <w:color w:val="auto"/>
        </w:rPr>
        <w:t>Present</w:t>
      </w:r>
    </w:p>
    <w:p w14:paraId="277F329C" w14:textId="77777777" w:rsidR="009D40F0" w:rsidRPr="003E51C6" w:rsidRDefault="009D40F0" w:rsidP="009D40F0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 w:rsidRPr="003E51C6">
        <w:rPr>
          <w:rFonts w:ascii="Garamond" w:hAnsi="Garamond"/>
          <w:bCs/>
        </w:rPr>
        <w:t xml:space="preserve">Installed </w:t>
      </w:r>
      <w:r w:rsidRPr="003E51C6">
        <w:rPr>
          <w:rFonts w:ascii="Garamond" w:hAnsi="Garamond"/>
          <w:b/>
        </w:rPr>
        <w:t>Windows</w:t>
      </w:r>
      <w:r w:rsidRPr="003E51C6">
        <w:rPr>
          <w:rFonts w:ascii="Garamond" w:hAnsi="Garamond"/>
          <w:bCs/>
        </w:rPr>
        <w:t xml:space="preserve"> and </w:t>
      </w:r>
      <w:r w:rsidRPr="003E51C6">
        <w:rPr>
          <w:rFonts w:ascii="Garamond" w:hAnsi="Garamond"/>
          <w:b/>
        </w:rPr>
        <w:t>Linux</w:t>
      </w:r>
      <w:r w:rsidRPr="003E51C6">
        <w:rPr>
          <w:rFonts w:ascii="Garamond" w:hAnsi="Garamond"/>
          <w:bCs/>
        </w:rPr>
        <w:t xml:space="preserve"> in </w:t>
      </w:r>
      <w:r w:rsidRPr="003E51C6">
        <w:rPr>
          <w:rFonts w:ascii="Garamond" w:hAnsi="Garamond"/>
          <w:b/>
        </w:rPr>
        <w:t>KVM</w:t>
      </w:r>
      <w:r w:rsidRPr="003E51C6">
        <w:rPr>
          <w:rFonts w:ascii="Garamond" w:hAnsi="Garamond"/>
          <w:bCs/>
        </w:rPr>
        <w:t xml:space="preserve"> </w:t>
      </w:r>
      <w:r w:rsidRPr="003E51C6">
        <w:rPr>
          <w:rFonts w:ascii="Garamond" w:hAnsi="Garamond"/>
          <w:b/>
        </w:rPr>
        <w:t>Virtual Machine</w:t>
      </w:r>
      <w:r w:rsidRPr="003E51C6">
        <w:rPr>
          <w:rFonts w:ascii="Garamond" w:hAnsi="Garamond"/>
          <w:bCs/>
        </w:rPr>
        <w:t>.</w:t>
      </w:r>
    </w:p>
    <w:p w14:paraId="55C55F6A" w14:textId="77777777" w:rsidR="009D40F0" w:rsidRPr="003E51C6" w:rsidRDefault="009D40F0" w:rsidP="009D40F0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 w:rsidRPr="003E51C6">
        <w:rPr>
          <w:rFonts w:ascii="Garamond" w:hAnsi="Garamond"/>
          <w:bCs/>
        </w:rPr>
        <w:t xml:space="preserve">Setting up </w:t>
      </w:r>
      <w:r w:rsidRPr="003E51C6">
        <w:rPr>
          <w:rFonts w:ascii="Garamond" w:hAnsi="Garamond"/>
          <w:b/>
        </w:rPr>
        <w:t>Windows Active Directory</w:t>
      </w:r>
      <w:r w:rsidRPr="003E51C6">
        <w:rPr>
          <w:rFonts w:ascii="Garamond" w:hAnsi="Garamond"/>
          <w:bCs/>
        </w:rPr>
        <w:t xml:space="preserve"> and </w:t>
      </w:r>
      <w:r w:rsidRPr="003E51C6">
        <w:rPr>
          <w:rFonts w:ascii="Garamond" w:hAnsi="Garamond"/>
          <w:b/>
        </w:rPr>
        <w:t>Group Policies</w:t>
      </w:r>
      <w:r w:rsidRPr="003E51C6">
        <w:rPr>
          <w:rFonts w:ascii="Garamond" w:hAnsi="Garamond"/>
          <w:bCs/>
        </w:rPr>
        <w:t>.</w:t>
      </w:r>
    </w:p>
    <w:p w14:paraId="0FEA500F" w14:textId="77777777" w:rsidR="009D40F0" w:rsidRPr="003E51C6" w:rsidRDefault="009D40F0" w:rsidP="009D40F0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/>
          <w:bCs/>
          <w:color w:val="auto"/>
        </w:rPr>
      </w:pPr>
      <w:r w:rsidRPr="003E51C6">
        <w:rPr>
          <w:rFonts w:ascii="Garamond" w:hAnsi="Garamond"/>
          <w:bCs/>
        </w:rPr>
        <w:t xml:space="preserve">Configuring web servers like </w:t>
      </w:r>
      <w:r w:rsidRPr="003E51C6">
        <w:rPr>
          <w:rFonts w:ascii="Garamond" w:hAnsi="Garamond"/>
          <w:b/>
        </w:rPr>
        <w:t>Apache</w:t>
      </w:r>
      <w:r w:rsidRPr="003E51C6">
        <w:rPr>
          <w:rFonts w:ascii="Garamond" w:hAnsi="Garamond"/>
          <w:bCs/>
        </w:rPr>
        <w:t xml:space="preserve"> and </w:t>
      </w:r>
      <w:r w:rsidRPr="003E51C6">
        <w:rPr>
          <w:rFonts w:ascii="Garamond" w:hAnsi="Garamond"/>
          <w:b/>
        </w:rPr>
        <w:t>Ngnix</w:t>
      </w:r>
      <w:r w:rsidRPr="003E51C6">
        <w:rPr>
          <w:rFonts w:ascii="Garamond" w:hAnsi="Garamond"/>
          <w:bCs/>
        </w:rPr>
        <w:t>.</w:t>
      </w:r>
    </w:p>
    <w:p w14:paraId="2B0E0E2A" w14:textId="77777777" w:rsidR="009D40F0" w:rsidRPr="003E51C6" w:rsidRDefault="009D40F0" w:rsidP="009D40F0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/>
          <w:bCs/>
          <w:color w:val="auto"/>
        </w:rPr>
      </w:pPr>
      <w:r w:rsidRPr="003E51C6">
        <w:rPr>
          <w:rFonts w:ascii="Garamond" w:hAnsi="Garamond"/>
          <w:bCs/>
        </w:rPr>
        <w:t xml:space="preserve">Using </w:t>
      </w:r>
      <w:r w:rsidRPr="003E51C6">
        <w:rPr>
          <w:rFonts w:ascii="Garamond" w:hAnsi="Garamond"/>
          <w:b/>
        </w:rPr>
        <w:t>AWS</w:t>
      </w:r>
      <w:r w:rsidRPr="003E51C6">
        <w:rPr>
          <w:rFonts w:ascii="Garamond" w:hAnsi="Garamond"/>
          <w:bCs/>
        </w:rPr>
        <w:t xml:space="preserve"> command</w:t>
      </w:r>
      <w:r>
        <w:rPr>
          <w:rFonts w:ascii="Garamond" w:hAnsi="Garamond"/>
          <w:bCs/>
        </w:rPr>
        <w:t>-</w:t>
      </w:r>
      <w:r w:rsidRPr="003E51C6">
        <w:rPr>
          <w:rFonts w:ascii="Garamond" w:hAnsi="Garamond"/>
          <w:bCs/>
        </w:rPr>
        <w:t xml:space="preserve">line tool client to access </w:t>
      </w:r>
      <w:r w:rsidRPr="003E51C6">
        <w:rPr>
          <w:rFonts w:ascii="Garamond" w:hAnsi="Garamond"/>
          <w:b/>
        </w:rPr>
        <w:t>EC2 Server</w:t>
      </w:r>
      <w:r w:rsidRPr="003E51C6">
        <w:rPr>
          <w:rFonts w:ascii="Garamond" w:hAnsi="Garamond"/>
          <w:bCs/>
        </w:rPr>
        <w:t xml:space="preserve"> and </w:t>
      </w:r>
      <w:r w:rsidRPr="003E51C6">
        <w:rPr>
          <w:rFonts w:ascii="Garamond" w:hAnsi="Garamond"/>
          <w:b/>
        </w:rPr>
        <w:t>S3 buckets.</w:t>
      </w:r>
    </w:p>
    <w:p w14:paraId="55423C5F" w14:textId="77777777" w:rsidR="009D40F0" w:rsidRPr="003E51C6" w:rsidRDefault="009D40F0" w:rsidP="009D40F0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/>
          <w:bCs/>
          <w:color w:val="auto"/>
        </w:rPr>
      </w:pPr>
      <w:r w:rsidRPr="003E51C6">
        <w:rPr>
          <w:rFonts w:ascii="Garamond" w:hAnsi="Garamond"/>
          <w:bCs/>
        </w:rPr>
        <w:t xml:space="preserve">Making custom </w:t>
      </w:r>
      <w:r w:rsidRPr="003E51C6">
        <w:rPr>
          <w:rFonts w:ascii="Garamond" w:hAnsi="Garamond"/>
          <w:b/>
        </w:rPr>
        <w:t>bash</w:t>
      </w:r>
      <w:r w:rsidRPr="003E51C6">
        <w:rPr>
          <w:rFonts w:ascii="Garamond" w:hAnsi="Garamond"/>
          <w:bCs/>
        </w:rPr>
        <w:t xml:space="preserve"> scripts to automate daily tasks.</w:t>
      </w:r>
    </w:p>
    <w:p w14:paraId="6249E0EC" w14:textId="77777777" w:rsidR="009D40F0" w:rsidRDefault="009D40F0" w:rsidP="009D40F0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</w:p>
    <w:p w14:paraId="43272C32" w14:textId="48AE5042" w:rsidR="009D40F0" w:rsidRPr="003E51C6" w:rsidRDefault="009D40F0" w:rsidP="009D40F0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 w:rsidRPr="003E51C6">
        <w:rPr>
          <w:rFonts w:ascii="Garamond" w:hAnsi="Garamond"/>
          <w:b/>
          <w:bCs/>
          <w:color w:val="auto"/>
        </w:rPr>
        <w:t>Bug Bounty Hunting</w:t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  <w:t xml:space="preserve">   July 2019 – December </w:t>
      </w:r>
      <w:r>
        <w:rPr>
          <w:rFonts w:ascii="Garamond" w:hAnsi="Garamond"/>
          <w:b/>
          <w:bCs/>
          <w:color w:val="auto"/>
        </w:rPr>
        <w:t>2020</w:t>
      </w:r>
    </w:p>
    <w:p w14:paraId="50D74F82" w14:textId="77777777" w:rsidR="009D40F0" w:rsidRPr="003E51C6" w:rsidRDefault="009D40F0" w:rsidP="009D40F0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 w:rsidRPr="003E51C6">
        <w:rPr>
          <w:rFonts w:ascii="Garamond" w:hAnsi="Garamond"/>
          <w:bCs/>
          <w:color w:val="auto"/>
        </w:rPr>
        <w:t>Testing Web Applications and reporting web vulnerabilities to companies.</w:t>
      </w:r>
    </w:p>
    <w:p w14:paraId="6F1203CB" w14:textId="77777777" w:rsidR="009D40F0" w:rsidRPr="003E51C6" w:rsidRDefault="009D40F0" w:rsidP="009D40F0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 w:rsidRPr="003E51C6">
        <w:rPr>
          <w:rFonts w:ascii="Garamond" w:hAnsi="Garamond"/>
          <w:bCs/>
          <w:color w:val="auto"/>
        </w:rPr>
        <w:t xml:space="preserve">Found </w:t>
      </w:r>
      <w:r>
        <w:rPr>
          <w:rFonts w:ascii="Garamond" w:hAnsi="Garamond"/>
          <w:bCs/>
          <w:color w:val="auto"/>
        </w:rPr>
        <w:t xml:space="preserve">security bugs in </w:t>
      </w:r>
      <w:r w:rsidRPr="003E51C6">
        <w:rPr>
          <w:rFonts w:ascii="Garamond" w:hAnsi="Garamond"/>
          <w:bCs/>
          <w:color w:val="auto"/>
        </w:rPr>
        <w:t xml:space="preserve">websites like </w:t>
      </w:r>
      <w:r w:rsidRPr="003E51C6">
        <w:rPr>
          <w:rFonts w:ascii="Garamond" w:hAnsi="Garamond"/>
          <w:b/>
          <w:color w:val="auto"/>
        </w:rPr>
        <w:t>Apple</w:t>
      </w:r>
      <w:r w:rsidRPr="003E51C6">
        <w:rPr>
          <w:rFonts w:ascii="Garamond" w:hAnsi="Garamond"/>
          <w:bCs/>
          <w:color w:val="auto"/>
        </w:rPr>
        <w:t>.</w:t>
      </w:r>
    </w:p>
    <w:p w14:paraId="22B06C64" w14:textId="77777777" w:rsidR="009D40F0" w:rsidRDefault="009D40F0" w:rsidP="009D40F0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</w:p>
    <w:p w14:paraId="7549FA0D" w14:textId="7ACCED16" w:rsidR="009D40F0" w:rsidRPr="003E51C6" w:rsidRDefault="009D40F0" w:rsidP="009D40F0">
      <w:pPr>
        <w:pStyle w:val="Default"/>
        <w:spacing w:line="252" w:lineRule="auto"/>
        <w:rPr>
          <w:rFonts w:ascii="Garamond" w:hAnsi="Garamond"/>
          <w:color w:val="auto"/>
        </w:rPr>
      </w:pPr>
      <w:r w:rsidRPr="003E51C6">
        <w:rPr>
          <w:rFonts w:ascii="Garamond" w:hAnsi="Garamond"/>
          <w:b/>
          <w:bCs/>
          <w:color w:val="auto"/>
        </w:rPr>
        <w:t xml:space="preserve">Teaching </w:t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  <w:t xml:space="preserve">     </w:t>
      </w:r>
      <w:r w:rsidRPr="003E51C6">
        <w:rPr>
          <w:rFonts w:ascii="Garamond" w:hAnsi="Garamond"/>
          <w:b/>
          <w:bCs/>
          <w:color w:val="auto"/>
        </w:rPr>
        <w:tab/>
        <w:t xml:space="preserve">               </w:t>
      </w:r>
      <w:r>
        <w:rPr>
          <w:rFonts w:ascii="Garamond" w:hAnsi="Garamond"/>
          <w:b/>
          <w:bCs/>
          <w:color w:val="auto"/>
        </w:rPr>
        <w:t xml:space="preserve">July 2018 </w:t>
      </w:r>
      <w:r w:rsidRPr="003E51C6">
        <w:rPr>
          <w:rFonts w:ascii="Garamond" w:hAnsi="Garamond"/>
          <w:b/>
          <w:bCs/>
          <w:color w:val="auto"/>
        </w:rPr>
        <w:t xml:space="preserve">– </w:t>
      </w:r>
      <w:r>
        <w:rPr>
          <w:rFonts w:ascii="Garamond" w:hAnsi="Garamond"/>
          <w:b/>
          <w:bCs/>
          <w:color w:val="auto"/>
        </w:rPr>
        <w:t>Present</w:t>
      </w:r>
    </w:p>
    <w:p w14:paraId="320AC1DB" w14:textId="77777777" w:rsidR="009D40F0" w:rsidRPr="003E51C6" w:rsidRDefault="009D40F0" w:rsidP="009D40F0">
      <w:pPr>
        <w:pStyle w:val="Default"/>
        <w:numPr>
          <w:ilvl w:val="0"/>
          <w:numId w:val="3"/>
        </w:numPr>
        <w:spacing w:line="252" w:lineRule="auto"/>
        <w:rPr>
          <w:rFonts w:ascii="Garamond" w:hAnsi="Garamond"/>
          <w:bCs/>
          <w:color w:val="auto"/>
        </w:rPr>
      </w:pPr>
      <w:r w:rsidRPr="003E51C6">
        <w:rPr>
          <w:rFonts w:ascii="Garamond" w:hAnsi="Garamond"/>
          <w:bCs/>
          <w:color w:val="auto"/>
        </w:rPr>
        <w:t>Giving part</w:t>
      </w:r>
      <w:r>
        <w:rPr>
          <w:rFonts w:ascii="Garamond" w:hAnsi="Garamond"/>
          <w:bCs/>
          <w:color w:val="auto"/>
        </w:rPr>
        <w:t>-</w:t>
      </w:r>
      <w:r w:rsidRPr="003E51C6">
        <w:rPr>
          <w:rFonts w:ascii="Garamond" w:hAnsi="Garamond"/>
          <w:bCs/>
          <w:color w:val="auto"/>
        </w:rPr>
        <w:t>time tuition to kids from standard 2</w:t>
      </w:r>
      <w:r w:rsidRPr="003E51C6">
        <w:rPr>
          <w:rFonts w:ascii="Garamond" w:hAnsi="Garamond"/>
          <w:bCs/>
          <w:color w:val="auto"/>
          <w:vertAlign w:val="superscript"/>
        </w:rPr>
        <w:t>nd</w:t>
      </w:r>
      <w:r w:rsidRPr="003E51C6">
        <w:rPr>
          <w:rFonts w:ascii="Garamond" w:hAnsi="Garamond"/>
          <w:bCs/>
          <w:color w:val="auto"/>
        </w:rPr>
        <w:t xml:space="preserve"> to 8</w:t>
      </w:r>
      <w:r w:rsidRPr="003E51C6">
        <w:rPr>
          <w:rFonts w:ascii="Garamond" w:hAnsi="Garamond"/>
          <w:bCs/>
          <w:color w:val="auto"/>
          <w:vertAlign w:val="superscript"/>
        </w:rPr>
        <w:t>th</w:t>
      </w:r>
      <w:r w:rsidRPr="003E51C6">
        <w:rPr>
          <w:rFonts w:ascii="Garamond" w:hAnsi="Garamond"/>
          <w:bCs/>
          <w:color w:val="auto"/>
        </w:rPr>
        <w:t>.</w:t>
      </w:r>
    </w:p>
    <w:p w14:paraId="14EC27F0" w14:textId="77777777" w:rsidR="009D40F0" w:rsidRDefault="009D40F0" w:rsidP="009D40F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</w:p>
    <w:p w14:paraId="633DE039" w14:textId="1B296E5F" w:rsidR="009D40F0" w:rsidRPr="00FF6734" w:rsidRDefault="009D40F0" w:rsidP="009D40F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PROJECTS</w:t>
      </w:r>
    </w:p>
    <w:p w14:paraId="7B464FBF" w14:textId="77777777" w:rsidR="009D40F0" w:rsidRDefault="009D40F0" w:rsidP="003E51C6">
      <w:pPr>
        <w:pStyle w:val="Default"/>
        <w:spacing w:line="252" w:lineRule="auto"/>
        <w:rPr>
          <w:rFonts w:ascii="Garamond" w:hAnsi="Garamond"/>
          <w:b/>
          <w:bCs/>
          <w:color w:val="auto"/>
          <w:sz w:val="12"/>
          <w:szCs w:val="12"/>
          <w:u w:val="single"/>
        </w:rPr>
      </w:pPr>
    </w:p>
    <w:p w14:paraId="5ECA4FFF" w14:textId="768584D8" w:rsidR="003E51C6" w:rsidRDefault="003E51C6" w:rsidP="003E51C6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Web Application Development                                                                                   June 2021 – August 2021</w:t>
      </w:r>
    </w:p>
    <w:p w14:paraId="382DBBCA" w14:textId="79801F43" w:rsidR="003E51C6" w:rsidRPr="003E51C6" w:rsidRDefault="003E51C6" w:rsidP="003E51C6">
      <w:pPr>
        <w:pStyle w:val="Default"/>
        <w:spacing w:line="252" w:lineRule="auto"/>
        <w:rPr>
          <w:rFonts w:ascii="Garamond" w:hAnsi="Garamond"/>
          <w:i/>
          <w:iCs/>
          <w:color w:val="auto"/>
        </w:rPr>
      </w:pPr>
      <w:r w:rsidRPr="003E51C6">
        <w:rPr>
          <w:rFonts w:ascii="Garamond" w:hAnsi="Garamond"/>
          <w:b/>
          <w:bCs/>
          <w:i/>
          <w:iCs/>
          <w:color w:val="auto"/>
        </w:rPr>
        <w:t>(</w:t>
      </w:r>
      <w:r w:rsidRPr="003E51C6">
        <w:rPr>
          <w:rFonts w:ascii="Garamond" w:hAnsi="Garamond"/>
          <w:i/>
          <w:iCs/>
          <w:color w:val="auto"/>
        </w:rPr>
        <w:t xml:space="preserve">Ruby on Rails, Bootstrap) </w:t>
      </w:r>
    </w:p>
    <w:p w14:paraId="253314FC" w14:textId="77777777" w:rsidR="003E51C6" w:rsidRDefault="003E51C6" w:rsidP="003E51C6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  <w:sz w:val="20"/>
        </w:rPr>
        <w:t>M</w:t>
      </w:r>
      <w:r>
        <w:rPr>
          <w:rFonts w:ascii="Garamond" w:hAnsi="Garamond"/>
          <w:bCs/>
          <w:color w:val="auto"/>
        </w:rPr>
        <w:t xml:space="preserve">ade a fully functional CRUD based Web Application named </w:t>
      </w:r>
      <w:r w:rsidRPr="003E51C6">
        <w:rPr>
          <w:rFonts w:ascii="Garamond" w:hAnsi="Garamond"/>
          <w:bCs/>
          <w:color w:val="auto"/>
        </w:rPr>
        <w:t xml:space="preserve">Webuk ( </w:t>
      </w:r>
      <w:hyperlink r:id="rId8" w:history="1">
        <w:r w:rsidRPr="003E51C6">
          <w:rPr>
            <w:rStyle w:val="Hyperlink"/>
            <w:rFonts w:ascii="Garamond" w:hAnsi="Garamond" w:hint="eastAsia"/>
            <w:bCs/>
          </w:rPr>
          <w:t>http</w:t>
        </w:r>
        <w:r w:rsidRPr="003E51C6">
          <w:rPr>
            <w:rStyle w:val="Hyperlink"/>
            <w:rFonts w:ascii="Garamond" w:hAnsi="Garamond"/>
            <w:bCs/>
          </w:rPr>
          <w:t>s</w:t>
        </w:r>
        <w:r w:rsidRPr="003E51C6">
          <w:rPr>
            <w:rStyle w:val="Hyperlink"/>
            <w:rFonts w:ascii="Garamond" w:hAnsi="Garamond" w:hint="eastAsia"/>
            <w:bCs/>
          </w:rPr>
          <w:t>://webuk.herokuapp.com/</w:t>
        </w:r>
      </w:hyperlink>
      <w:r w:rsidRPr="003E51C6">
        <w:rPr>
          <w:rFonts w:ascii="Garamond" w:hAnsi="Garamond"/>
          <w:bCs/>
          <w:color w:val="auto"/>
        </w:rPr>
        <w:t xml:space="preserve"> )</w:t>
      </w:r>
    </w:p>
    <w:p w14:paraId="2DECDCFD" w14:textId="62BFEA3B" w:rsidR="003E51C6" w:rsidRDefault="003E51C6" w:rsidP="003E51C6">
      <w:pPr>
        <w:pStyle w:val="Default"/>
        <w:spacing w:line="252" w:lineRule="auto"/>
        <w:ind w:left="360"/>
        <w:rPr>
          <w:rFonts w:ascii="Garamond" w:hAnsi="Garamond"/>
          <w:bCs/>
          <w:color w:val="auto"/>
        </w:rPr>
      </w:pPr>
      <w:r w:rsidRPr="003E51C6">
        <w:rPr>
          <w:rFonts w:ascii="Garamond" w:hAnsi="Garamond"/>
          <w:bCs/>
          <w:color w:val="auto"/>
        </w:rPr>
        <w:t xml:space="preserve">about writing and publishing your </w:t>
      </w:r>
      <w:r>
        <w:rPr>
          <w:rFonts w:ascii="Garamond" w:hAnsi="Garamond"/>
          <w:bCs/>
          <w:color w:val="auto"/>
        </w:rPr>
        <w:t>f</w:t>
      </w:r>
      <w:r w:rsidRPr="003E51C6">
        <w:rPr>
          <w:rFonts w:ascii="Garamond" w:hAnsi="Garamond"/>
          <w:bCs/>
          <w:color w:val="auto"/>
        </w:rPr>
        <w:t>avorite quotes, with features having Authentication, Authorization</w:t>
      </w:r>
      <w:r w:rsidR="000E4511">
        <w:rPr>
          <w:rFonts w:ascii="Garamond" w:hAnsi="Garamond"/>
          <w:bCs/>
          <w:color w:val="auto"/>
        </w:rPr>
        <w:t>,</w:t>
      </w:r>
      <w:r w:rsidRPr="003E51C6">
        <w:rPr>
          <w:rFonts w:ascii="Garamond" w:hAnsi="Garamond"/>
          <w:bCs/>
          <w:color w:val="auto"/>
        </w:rPr>
        <w:t xml:space="preserve"> and Search enabled.</w:t>
      </w:r>
    </w:p>
    <w:p w14:paraId="3DC8C2EF" w14:textId="77777777" w:rsidR="009D40F0" w:rsidRDefault="009D40F0" w:rsidP="009D40F0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</w:p>
    <w:p w14:paraId="49B18F61" w14:textId="21C28082" w:rsidR="009D40F0" w:rsidRPr="003E51C6" w:rsidRDefault="009D40F0" w:rsidP="009D40F0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 w:rsidRPr="003E51C6">
        <w:rPr>
          <w:rFonts w:ascii="Garamond" w:hAnsi="Garamond"/>
          <w:b/>
          <w:bCs/>
          <w:color w:val="auto"/>
        </w:rPr>
        <w:t>App Development</w:t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</w:r>
      <w:r w:rsidRPr="003E51C6">
        <w:rPr>
          <w:rFonts w:ascii="Garamond" w:hAnsi="Garamond"/>
          <w:b/>
          <w:bCs/>
          <w:color w:val="auto"/>
        </w:rPr>
        <w:tab/>
        <w:t xml:space="preserve">   June 2019 – July 2020</w:t>
      </w:r>
    </w:p>
    <w:p w14:paraId="3BD64A17" w14:textId="77777777" w:rsidR="009D40F0" w:rsidRPr="003E51C6" w:rsidRDefault="009D40F0" w:rsidP="009D40F0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 w:rsidRPr="003E51C6">
        <w:rPr>
          <w:rFonts w:ascii="Garamond" w:hAnsi="Garamond"/>
          <w:bCs/>
          <w:color w:val="auto"/>
        </w:rPr>
        <w:t>Made apps using MIT App Inventor.</w:t>
      </w:r>
    </w:p>
    <w:p w14:paraId="26E523A2" w14:textId="77777777" w:rsidR="009D40F0" w:rsidRPr="003E51C6" w:rsidRDefault="009D40F0" w:rsidP="009D40F0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 w:rsidRPr="003E51C6">
        <w:rPr>
          <w:rFonts w:ascii="Garamond" w:hAnsi="Garamond"/>
          <w:bCs/>
          <w:color w:val="auto"/>
        </w:rPr>
        <w:t>One of the app</w:t>
      </w:r>
      <w:r>
        <w:rPr>
          <w:rFonts w:ascii="Garamond" w:hAnsi="Garamond"/>
          <w:bCs/>
          <w:color w:val="auto"/>
        </w:rPr>
        <w:t>s</w:t>
      </w:r>
      <w:r w:rsidRPr="003E51C6">
        <w:rPr>
          <w:rFonts w:ascii="Garamond" w:hAnsi="Garamond"/>
          <w:bCs/>
          <w:color w:val="auto"/>
        </w:rPr>
        <w:t xml:space="preserve"> crossed </w:t>
      </w:r>
      <w:r w:rsidRPr="003E51C6">
        <w:rPr>
          <w:rFonts w:ascii="Garamond" w:hAnsi="Garamond"/>
          <w:b/>
          <w:color w:val="auto"/>
        </w:rPr>
        <w:t>100k</w:t>
      </w:r>
      <w:r w:rsidRPr="003E51C6">
        <w:rPr>
          <w:rFonts w:ascii="Garamond" w:hAnsi="Garamond"/>
          <w:bCs/>
          <w:color w:val="auto"/>
        </w:rPr>
        <w:t xml:space="preserve">+ downloads with having </w:t>
      </w:r>
      <w:r w:rsidRPr="003E51C6">
        <w:rPr>
          <w:rFonts w:ascii="Garamond" w:hAnsi="Garamond"/>
          <w:b/>
          <w:color w:val="auto"/>
        </w:rPr>
        <w:t>24k</w:t>
      </w:r>
      <w:r w:rsidRPr="003E51C6">
        <w:rPr>
          <w:rFonts w:ascii="Garamond" w:hAnsi="Garamond"/>
          <w:bCs/>
          <w:color w:val="auto"/>
        </w:rPr>
        <w:t xml:space="preserve"> daily active users.</w:t>
      </w:r>
    </w:p>
    <w:p w14:paraId="5736E10A" w14:textId="77777777" w:rsidR="009D40F0" w:rsidRDefault="009D40F0" w:rsidP="00574565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Cs/>
          <w:color w:val="auto"/>
        </w:rPr>
      </w:pPr>
    </w:p>
    <w:p w14:paraId="4E10C93B" w14:textId="1BEF0B16" w:rsidR="009D40F0" w:rsidRDefault="009D40F0" w:rsidP="009D40F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SKILLS</w:t>
      </w:r>
    </w:p>
    <w:p w14:paraId="7504C149" w14:textId="77777777" w:rsidR="009D40F0" w:rsidRPr="00C90AC9" w:rsidRDefault="009D40F0" w:rsidP="009D40F0">
      <w:pPr>
        <w:pStyle w:val="Default"/>
        <w:spacing w:line="252" w:lineRule="auto"/>
        <w:rPr>
          <w:rFonts w:ascii="Garamond" w:hAnsi="Garamond"/>
          <w:color w:val="auto"/>
          <w:sz w:val="12"/>
          <w:szCs w:val="12"/>
          <w:u w:val="single"/>
        </w:rPr>
      </w:pPr>
    </w:p>
    <w:p w14:paraId="5277FA17" w14:textId="77777777" w:rsidR="009D40F0" w:rsidRPr="00297519" w:rsidRDefault="009D40F0" w:rsidP="009D40F0">
      <w:pPr>
        <w:pStyle w:val="Default"/>
        <w:numPr>
          <w:ilvl w:val="0"/>
          <w:numId w:val="7"/>
        </w:numPr>
        <w:spacing w:after="3" w:line="252" w:lineRule="auto"/>
        <w:rPr>
          <w:rFonts w:ascii="Garamond" w:hAnsi="Garamond"/>
          <w:color w:val="auto"/>
        </w:rPr>
      </w:pPr>
      <w:r>
        <w:rPr>
          <w:rFonts w:ascii="Garamond" w:hAnsi="Garamond"/>
          <w:b/>
          <w:bCs/>
          <w:color w:val="auto"/>
        </w:rPr>
        <w:t>Languages &amp; Skills</w:t>
      </w:r>
      <w:r w:rsidRPr="00CE7911">
        <w:rPr>
          <w:rFonts w:ascii="Garamond" w:hAnsi="Garamond"/>
          <w:b/>
          <w:bCs/>
          <w:color w:val="auto"/>
        </w:rPr>
        <w:t>:</w:t>
      </w:r>
      <w:r>
        <w:rPr>
          <w:rFonts w:ascii="Garamond" w:hAnsi="Garamond"/>
          <w:b/>
          <w:bCs/>
          <w:color w:val="auto"/>
        </w:rPr>
        <w:t xml:space="preserve"> </w:t>
      </w:r>
      <w:r>
        <w:rPr>
          <w:rFonts w:ascii="Garamond" w:hAnsi="Garamond"/>
          <w:color w:val="auto"/>
        </w:rPr>
        <w:t>Python, Bash, HTML, Bootstrap, Git, AWS, IT Support, PC Hardware troubleshooting.</w:t>
      </w:r>
    </w:p>
    <w:p w14:paraId="5FC225D6" w14:textId="77777777" w:rsidR="009D40F0" w:rsidRPr="00395D1D" w:rsidRDefault="009D40F0" w:rsidP="009D40F0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 w:rsidRPr="00395D1D">
        <w:rPr>
          <w:rFonts w:ascii="Garamond" w:hAnsi="Garamond"/>
          <w:b/>
          <w:bCs/>
          <w:color w:val="auto"/>
        </w:rPr>
        <w:t>Interests</w:t>
      </w:r>
      <w:r w:rsidRPr="00CE7911">
        <w:rPr>
          <w:rFonts w:ascii="Garamond" w:hAnsi="Garamond"/>
          <w:b/>
          <w:bCs/>
          <w:color w:val="auto"/>
        </w:rPr>
        <w:t>:</w:t>
      </w:r>
      <w:r w:rsidRPr="00DD0497">
        <w:rPr>
          <w:rFonts w:ascii="Garamond" w:hAnsi="Garamond"/>
          <w:bCs/>
          <w:color w:val="auto"/>
          <w:szCs w:val="20"/>
        </w:rPr>
        <w:t xml:space="preserve"> </w:t>
      </w:r>
      <w:r>
        <w:rPr>
          <w:rFonts w:ascii="Garamond" w:hAnsi="Garamond"/>
          <w:color w:val="auto"/>
        </w:rPr>
        <w:t>Movies, Walking, Music Production.</w:t>
      </w:r>
    </w:p>
    <w:p w14:paraId="1B4AE329" w14:textId="77777777" w:rsidR="009D40F0" w:rsidRDefault="009D40F0" w:rsidP="00574565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</w:p>
    <w:p w14:paraId="7B317321" w14:textId="682CD742" w:rsidR="00574565" w:rsidRDefault="009D40F0" w:rsidP="00574565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EDUCATION</w:t>
      </w:r>
    </w:p>
    <w:p w14:paraId="331AC1E2" w14:textId="77777777" w:rsidR="00574565" w:rsidRPr="00C90AC9" w:rsidRDefault="00574565" w:rsidP="00574565">
      <w:pPr>
        <w:pStyle w:val="Default"/>
        <w:tabs>
          <w:tab w:val="left" w:pos="1660"/>
        </w:tabs>
        <w:spacing w:line="252" w:lineRule="auto"/>
        <w:rPr>
          <w:rFonts w:ascii="Garamond" w:hAnsi="Garamond"/>
          <w:b/>
          <w:bCs/>
          <w:color w:val="auto"/>
          <w:sz w:val="12"/>
          <w:szCs w:val="12"/>
        </w:rPr>
      </w:pPr>
      <w:r w:rsidRPr="00C90AC9">
        <w:rPr>
          <w:rFonts w:ascii="Garamond" w:hAnsi="Garamond"/>
          <w:b/>
          <w:bCs/>
          <w:color w:val="auto"/>
          <w:sz w:val="12"/>
          <w:szCs w:val="12"/>
        </w:rPr>
        <w:tab/>
      </w:r>
    </w:p>
    <w:p w14:paraId="248CCF8C" w14:textId="7CC3CE60" w:rsidR="00574565" w:rsidRPr="00FF6734" w:rsidRDefault="0090494C" w:rsidP="00574565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University of Allahabad</w:t>
      </w:r>
    </w:p>
    <w:p w14:paraId="42CC5B8B" w14:textId="77777777" w:rsidR="009D40F0" w:rsidRDefault="00EB5CC5" w:rsidP="00574565">
      <w:pPr>
        <w:pStyle w:val="Default"/>
        <w:spacing w:line="252" w:lineRule="auto"/>
        <w:rPr>
          <w:rFonts w:ascii="Garamond" w:hAnsi="Garamond"/>
          <w:i/>
          <w:iCs/>
          <w:color w:val="auto"/>
        </w:rPr>
      </w:pPr>
      <w:r>
        <w:rPr>
          <w:rFonts w:ascii="Garamond" w:hAnsi="Garamond"/>
          <w:i/>
          <w:iCs/>
          <w:color w:val="auto"/>
        </w:rPr>
        <w:t>Degree</w:t>
      </w:r>
      <w:r w:rsidR="00A00A1D">
        <w:rPr>
          <w:rFonts w:ascii="Garamond" w:hAnsi="Garamond"/>
          <w:i/>
          <w:iCs/>
          <w:color w:val="auto"/>
        </w:rPr>
        <w:t xml:space="preserve"> (</w:t>
      </w:r>
      <w:r w:rsidR="0090494C">
        <w:rPr>
          <w:rFonts w:ascii="Garamond" w:hAnsi="Garamond"/>
          <w:i/>
          <w:iCs/>
          <w:color w:val="auto"/>
        </w:rPr>
        <w:t>Bachelor of Science</w:t>
      </w:r>
      <w:r w:rsidR="00A00A1D">
        <w:rPr>
          <w:rFonts w:ascii="Garamond" w:hAnsi="Garamond"/>
          <w:i/>
          <w:iCs/>
          <w:color w:val="auto"/>
        </w:rPr>
        <w:t>)</w:t>
      </w:r>
      <w:r w:rsidR="00446A99" w:rsidRPr="00395D1D">
        <w:rPr>
          <w:rFonts w:ascii="Garamond" w:hAnsi="Garamond"/>
          <w:i/>
          <w:iCs/>
          <w:color w:val="auto"/>
        </w:rPr>
        <w:t xml:space="preserve">, </w:t>
      </w:r>
      <w:r>
        <w:rPr>
          <w:rFonts w:ascii="Garamond" w:hAnsi="Garamond"/>
          <w:i/>
          <w:iCs/>
          <w:color w:val="auto"/>
        </w:rPr>
        <w:t>Majors</w:t>
      </w:r>
      <w:r w:rsidR="003E51C6">
        <w:rPr>
          <w:rFonts w:ascii="Garamond" w:hAnsi="Garamond"/>
          <w:i/>
          <w:iCs/>
          <w:color w:val="auto"/>
        </w:rPr>
        <w:t xml:space="preserve"> (Physics</w:t>
      </w:r>
      <w:r w:rsidR="00A00A1D">
        <w:rPr>
          <w:rFonts w:ascii="Garamond" w:hAnsi="Garamond"/>
          <w:i/>
          <w:iCs/>
          <w:color w:val="auto"/>
        </w:rPr>
        <w:t>)</w:t>
      </w:r>
      <w:r w:rsidR="00446A99" w:rsidRPr="00395D1D">
        <w:rPr>
          <w:rFonts w:ascii="Garamond" w:hAnsi="Garamond"/>
          <w:i/>
          <w:iCs/>
          <w:color w:val="auto"/>
        </w:rPr>
        <w:tab/>
      </w:r>
      <w:r w:rsidR="00A00A1D">
        <w:rPr>
          <w:rFonts w:ascii="Garamond" w:hAnsi="Garamond"/>
          <w:i/>
          <w:iCs/>
          <w:color w:val="auto"/>
        </w:rPr>
        <w:tab/>
      </w:r>
      <w:r w:rsidR="00446A99">
        <w:rPr>
          <w:rFonts w:ascii="Garamond" w:hAnsi="Garamond"/>
          <w:i/>
          <w:iCs/>
          <w:color w:val="auto"/>
        </w:rPr>
        <w:tab/>
      </w:r>
      <w:r w:rsidR="00446A99">
        <w:rPr>
          <w:rFonts w:ascii="Garamond" w:hAnsi="Garamond"/>
          <w:i/>
          <w:iCs/>
          <w:color w:val="auto"/>
        </w:rPr>
        <w:tab/>
      </w:r>
      <w:r w:rsidR="00446A99">
        <w:rPr>
          <w:rFonts w:ascii="Garamond" w:hAnsi="Garamond"/>
          <w:i/>
          <w:iCs/>
          <w:color w:val="auto"/>
        </w:rPr>
        <w:tab/>
        <w:t xml:space="preserve">   </w:t>
      </w:r>
      <w:r>
        <w:rPr>
          <w:rFonts w:ascii="Garamond" w:hAnsi="Garamond"/>
          <w:i/>
          <w:iCs/>
          <w:color w:val="auto"/>
        </w:rPr>
        <w:tab/>
      </w:r>
      <w:r w:rsidR="003E51C6">
        <w:rPr>
          <w:rFonts w:ascii="Garamond" w:hAnsi="Garamond"/>
          <w:i/>
          <w:iCs/>
          <w:color w:val="auto"/>
        </w:rPr>
        <w:t xml:space="preserve">   </w:t>
      </w:r>
      <w:r w:rsidR="003E51C6" w:rsidRPr="003E51C6">
        <w:rPr>
          <w:rFonts w:ascii="Garamond" w:hAnsi="Garamond"/>
          <w:b/>
          <w:bCs/>
          <w:color w:val="auto"/>
        </w:rPr>
        <w:t>July 2019 – July 2022</w:t>
      </w:r>
      <w:r>
        <w:rPr>
          <w:rFonts w:ascii="Garamond" w:hAnsi="Garamond"/>
          <w:i/>
          <w:iCs/>
          <w:color w:val="auto"/>
        </w:rPr>
        <w:tab/>
      </w:r>
    </w:p>
    <w:p w14:paraId="2B28B0CC" w14:textId="77777777" w:rsidR="009D40F0" w:rsidRDefault="009D40F0" w:rsidP="00574565">
      <w:pPr>
        <w:pStyle w:val="Default"/>
        <w:spacing w:line="252" w:lineRule="auto"/>
        <w:rPr>
          <w:rFonts w:ascii="Garamond" w:hAnsi="Garamond"/>
          <w:i/>
          <w:iCs/>
          <w:color w:val="auto"/>
        </w:rPr>
      </w:pPr>
    </w:p>
    <w:p w14:paraId="53134F5C" w14:textId="390D59E8" w:rsidR="009D40F0" w:rsidRDefault="009D40F0" w:rsidP="009D40F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CERTIFICATION</w:t>
      </w:r>
    </w:p>
    <w:p w14:paraId="10CA57F8" w14:textId="77777777" w:rsidR="009D40F0" w:rsidRPr="00C90AC9" w:rsidRDefault="009D40F0" w:rsidP="009D40F0">
      <w:pPr>
        <w:pStyle w:val="Default"/>
        <w:tabs>
          <w:tab w:val="left" w:pos="1660"/>
        </w:tabs>
        <w:spacing w:line="252" w:lineRule="auto"/>
        <w:rPr>
          <w:rFonts w:ascii="Garamond" w:hAnsi="Garamond"/>
          <w:b/>
          <w:bCs/>
          <w:color w:val="auto"/>
          <w:sz w:val="12"/>
          <w:szCs w:val="12"/>
        </w:rPr>
      </w:pPr>
      <w:r w:rsidRPr="00C90AC9">
        <w:rPr>
          <w:rFonts w:ascii="Garamond" w:hAnsi="Garamond"/>
          <w:b/>
          <w:bCs/>
          <w:color w:val="auto"/>
          <w:sz w:val="12"/>
          <w:szCs w:val="12"/>
        </w:rPr>
        <w:tab/>
      </w:r>
      <w:bookmarkStart w:id="0" w:name="_GoBack"/>
      <w:bookmarkEnd w:id="0"/>
    </w:p>
    <w:p w14:paraId="23586557" w14:textId="4CB4C2C8" w:rsidR="00D7551A" w:rsidRPr="009D40F0" w:rsidRDefault="009D40F0" w:rsidP="003E51C6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Google IT Support </w:t>
      </w:r>
      <w:r w:rsidR="0060180B">
        <w:rPr>
          <w:rFonts w:ascii="Garamond" w:hAnsi="Garamond"/>
          <w:b/>
          <w:bCs/>
          <w:color w:val="auto"/>
        </w:rPr>
        <w:t>Certificate</w:t>
      </w:r>
      <w:r>
        <w:rPr>
          <w:rFonts w:ascii="Garamond" w:hAnsi="Garamond"/>
          <w:b/>
          <w:bCs/>
          <w:color w:val="auto"/>
        </w:rPr>
        <w:t xml:space="preserve">                                                                        </w:t>
      </w:r>
      <w:r w:rsidR="0060180B">
        <w:rPr>
          <w:rFonts w:ascii="Garamond" w:hAnsi="Garamond"/>
          <w:b/>
          <w:bCs/>
          <w:color w:val="auto"/>
        </w:rPr>
        <w:t xml:space="preserve">            </w:t>
      </w:r>
      <w:r w:rsidR="003E51C6">
        <w:rPr>
          <w:rFonts w:ascii="Garamond" w:hAnsi="Garamond"/>
          <w:b/>
          <w:bCs/>
          <w:iCs/>
          <w:color w:val="auto"/>
        </w:rPr>
        <w:t xml:space="preserve">March 2020 </w:t>
      </w:r>
      <w:r w:rsidR="003E51C6" w:rsidRPr="003E51C6">
        <w:rPr>
          <w:rFonts w:ascii="Garamond" w:hAnsi="Garamond"/>
          <w:b/>
          <w:bCs/>
          <w:color w:val="auto"/>
        </w:rPr>
        <w:t>–</w:t>
      </w:r>
      <w:r w:rsidR="003E51C6">
        <w:rPr>
          <w:rFonts w:ascii="Garamond" w:hAnsi="Garamond"/>
          <w:b/>
          <w:bCs/>
          <w:color w:val="auto"/>
        </w:rPr>
        <w:t xml:space="preserve"> July 2020</w:t>
      </w:r>
    </w:p>
    <w:p w14:paraId="0CDBF6C6" w14:textId="6619F842" w:rsidR="003E51C6" w:rsidRPr="003E51C6" w:rsidRDefault="003E51C6" w:rsidP="006D58A6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line="252" w:lineRule="auto"/>
        <w:rPr>
          <w:rFonts w:ascii="Garamond" w:hAnsi="Garamond"/>
          <w:bCs/>
          <w:sz w:val="20"/>
        </w:rPr>
      </w:pPr>
      <w:r w:rsidRPr="003E51C6">
        <w:rPr>
          <w:rFonts w:ascii="Garamond" w:hAnsi="Garamond" w:cs="Times New Roman"/>
          <w:bCs/>
        </w:rPr>
        <w:t xml:space="preserve">This Course Contained: </w:t>
      </w:r>
    </w:p>
    <w:p w14:paraId="56A6B41B" w14:textId="28C4F43C" w:rsidR="003E51C6" w:rsidRPr="003E51C6" w:rsidRDefault="003E51C6" w:rsidP="003E51C6">
      <w:pPr>
        <w:widowControl w:val="0"/>
        <w:numPr>
          <w:ilvl w:val="1"/>
          <w:numId w:val="3"/>
        </w:numPr>
        <w:autoSpaceDE w:val="0"/>
        <w:autoSpaceDN w:val="0"/>
        <w:adjustRightInd w:val="0"/>
        <w:spacing w:line="252" w:lineRule="auto"/>
        <w:rPr>
          <w:rFonts w:ascii="Garamond" w:hAnsi="Garamond"/>
          <w:sz w:val="20"/>
        </w:rPr>
      </w:pPr>
      <w:r w:rsidRPr="003E51C6">
        <w:rPr>
          <w:rFonts w:ascii="Garamond" w:hAnsi="Garamond" w:cs="Times New Roman"/>
          <w:b/>
        </w:rPr>
        <w:t>System Administration</w:t>
      </w:r>
    </w:p>
    <w:p w14:paraId="21878A49" w14:textId="796CA3DE" w:rsidR="003E51C6" w:rsidRPr="003E51C6" w:rsidRDefault="003E51C6" w:rsidP="003E51C6">
      <w:pPr>
        <w:widowControl w:val="0"/>
        <w:numPr>
          <w:ilvl w:val="1"/>
          <w:numId w:val="3"/>
        </w:numPr>
        <w:autoSpaceDE w:val="0"/>
        <w:autoSpaceDN w:val="0"/>
        <w:adjustRightInd w:val="0"/>
        <w:spacing w:line="252" w:lineRule="auto"/>
        <w:rPr>
          <w:rFonts w:ascii="Garamond" w:hAnsi="Garamond"/>
          <w:sz w:val="20"/>
        </w:rPr>
      </w:pPr>
      <w:r w:rsidRPr="003E51C6">
        <w:rPr>
          <w:rFonts w:ascii="Garamond" w:hAnsi="Garamond" w:cs="Times New Roman"/>
          <w:b/>
        </w:rPr>
        <w:t>Computer Networking</w:t>
      </w:r>
    </w:p>
    <w:p w14:paraId="419AA31F" w14:textId="61D1875D" w:rsidR="003E51C6" w:rsidRPr="003E51C6" w:rsidRDefault="003E51C6" w:rsidP="003E51C6">
      <w:pPr>
        <w:widowControl w:val="0"/>
        <w:numPr>
          <w:ilvl w:val="1"/>
          <w:numId w:val="3"/>
        </w:numPr>
        <w:autoSpaceDE w:val="0"/>
        <w:autoSpaceDN w:val="0"/>
        <w:adjustRightInd w:val="0"/>
        <w:spacing w:line="252" w:lineRule="auto"/>
        <w:rPr>
          <w:rFonts w:ascii="Garamond" w:hAnsi="Garamond"/>
          <w:b/>
          <w:sz w:val="20"/>
        </w:rPr>
      </w:pPr>
      <w:r>
        <w:rPr>
          <w:rFonts w:ascii="Garamond" w:hAnsi="Garamond" w:cs="Times New Roman"/>
          <w:b/>
        </w:rPr>
        <w:t xml:space="preserve">Troubleshooting </w:t>
      </w:r>
      <w:r w:rsidRPr="003E51C6">
        <w:rPr>
          <w:rFonts w:ascii="Garamond" w:hAnsi="Garamond" w:cs="Times New Roman"/>
          <w:bCs/>
        </w:rPr>
        <w:t>various</w:t>
      </w:r>
      <w:r w:rsidRPr="003E51C6">
        <w:rPr>
          <w:rFonts w:ascii="Garamond" w:hAnsi="Garamond" w:cs="Times New Roman"/>
          <w:b/>
        </w:rPr>
        <w:t xml:space="preserve"> </w:t>
      </w:r>
      <w:r w:rsidRPr="003E51C6">
        <w:rPr>
          <w:rFonts w:ascii="Garamond" w:hAnsi="Garamond" w:cs="Times New Roman"/>
          <w:bCs/>
        </w:rPr>
        <w:t>Operating System</w:t>
      </w:r>
      <w:r w:rsidR="000E4511">
        <w:rPr>
          <w:rFonts w:ascii="Garamond" w:hAnsi="Garamond" w:cs="Times New Roman"/>
          <w:bCs/>
        </w:rPr>
        <w:t>s</w:t>
      </w:r>
      <w:r w:rsidRPr="003E51C6">
        <w:rPr>
          <w:rFonts w:ascii="Garamond" w:hAnsi="Garamond" w:cs="Times New Roman"/>
          <w:b/>
        </w:rPr>
        <w:t xml:space="preserve"> </w:t>
      </w:r>
      <w:r w:rsidRPr="003E51C6">
        <w:rPr>
          <w:rFonts w:ascii="Garamond" w:hAnsi="Garamond" w:cs="Times New Roman"/>
          <w:bCs/>
        </w:rPr>
        <w:t>like</w:t>
      </w:r>
      <w:r w:rsidRPr="003E51C6">
        <w:rPr>
          <w:rFonts w:ascii="Garamond" w:hAnsi="Garamond" w:cs="Times New Roman"/>
          <w:b/>
        </w:rPr>
        <w:t xml:space="preserve"> Windows, Linux</w:t>
      </w:r>
      <w:r w:rsidR="000E4511">
        <w:rPr>
          <w:rFonts w:ascii="Garamond" w:hAnsi="Garamond" w:cs="Times New Roman"/>
          <w:b/>
        </w:rPr>
        <w:t>,</w:t>
      </w:r>
      <w:r w:rsidRPr="003E51C6">
        <w:rPr>
          <w:rFonts w:ascii="Garamond" w:hAnsi="Garamond" w:cs="Times New Roman"/>
          <w:b/>
        </w:rPr>
        <w:t xml:space="preserve"> </w:t>
      </w:r>
      <w:r w:rsidRPr="003E51C6">
        <w:rPr>
          <w:rFonts w:ascii="Garamond" w:hAnsi="Garamond" w:cs="Times New Roman"/>
          <w:bCs/>
        </w:rPr>
        <w:t>or</w:t>
      </w:r>
      <w:r w:rsidRPr="003E51C6">
        <w:rPr>
          <w:rFonts w:ascii="Garamond" w:hAnsi="Garamond" w:cs="Times New Roman"/>
          <w:b/>
        </w:rPr>
        <w:t xml:space="preserve"> </w:t>
      </w:r>
      <w:r w:rsidR="000E4511">
        <w:rPr>
          <w:rFonts w:ascii="Garamond" w:hAnsi="Garamond" w:cs="Times New Roman"/>
          <w:b/>
        </w:rPr>
        <w:t>m</w:t>
      </w:r>
      <w:r w:rsidRPr="003E51C6">
        <w:rPr>
          <w:rFonts w:ascii="Garamond" w:hAnsi="Garamond" w:cs="Times New Roman"/>
          <w:b/>
        </w:rPr>
        <w:t>acOS.</w:t>
      </w:r>
    </w:p>
    <w:p w14:paraId="09AA67C6" w14:textId="04A7C3D5" w:rsidR="003E51C6" w:rsidRPr="003E51C6" w:rsidRDefault="003E51C6" w:rsidP="003E51C6">
      <w:pPr>
        <w:widowControl w:val="0"/>
        <w:numPr>
          <w:ilvl w:val="1"/>
          <w:numId w:val="3"/>
        </w:numPr>
        <w:autoSpaceDE w:val="0"/>
        <w:autoSpaceDN w:val="0"/>
        <w:adjustRightInd w:val="0"/>
        <w:spacing w:line="252" w:lineRule="auto"/>
        <w:rPr>
          <w:rFonts w:ascii="Garamond" w:hAnsi="Garamond"/>
          <w:b/>
          <w:sz w:val="20"/>
        </w:rPr>
      </w:pPr>
      <w:r w:rsidRPr="003E51C6">
        <w:rPr>
          <w:rFonts w:ascii="Garamond" w:hAnsi="Garamond" w:cs="Times New Roman"/>
          <w:bCs/>
        </w:rPr>
        <w:t>Introduction to</w:t>
      </w:r>
      <w:r>
        <w:rPr>
          <w:rFonts w:ascii="Garamond" w:hAnsi="Garamond" w:cs="Times New Roman"/>
          <w:b/>
        </w:rPr>
        <w:t xml:space="preserve"> Cloud Computing</w:t>
      </w:r>
    </w:p>
    <w:p w14:paraId="0AEB7DB1" w14:textId="6CA5FBF6" w:rsidR="003E51C6" w:rsidRPr="003E51C6" w:rsidRDefault="003E51C6" w:rsidP="003E51C6">
      <w:pPr>
        <w:widowControl w:val="0"/>
        <w:numPr>
          <w:ilvl w:val="1"/>
          <w:numId w:val="3"/>
        </w:numPr>
        <w:autoSpaceDE w:val="0"/>
        <w:autoSpaceDN w:val="0"/>
        <w:adjustRightInd w:val="0"/>
        <w:spacing w:line="252" w:lineRule="auto"/>
        <w:rPr>
          <w:rFonts w:ascii="Garamond" w:hAnsi="Garamond"/>
          <w:b/>
          <w:sz w:val="20"/>
        </w:rPr>
      </w:pPr>
      <w:r>
        <w:rPr>
          <w:rFonts w:ascii="Garamond" w:hAnsi="Garamond" w:cs="Times New Roman"/>
          <w:bCs/>
        </w:rPr>
        <w:t xml:space="preserve">Technical Support via </w:t>
      </w:r>
      <w:r w:rsidRPr="003E51C6">
        <w:rPr>
          <w:rFonts w:ascii="Garamond" w:hAnsi="Garamond" w:cs="Times New Roman"/>
          <w:b/>
        </w:rPr>
        <w:t>Remote</w:t>
      </w:r>
      <w:r>
        <w:rPr>
          <w:rFonts w:ascii="Garamond" w:hAnsi="Garamond" w:cs="Times New Roman"/>
          <w:bCs/>
        </w:rPr>
        <w:t xml:space="preserve"> </w:t>
      </w:r>
      <w:r w:rsidRPr="003E51C6">
        <w:rPr>
          <w:rFonts w:ascii="Garamond" w:hAnsi="Garamond" w:cs="Times New Roman"/>
          <w:b/>
        </w:rPr>
        <w:t>Desktop Connection</w:t>
      </w:r>
      <w:r>
        <w:rPr>
          <w:rFonts w:ascii="Garamond" w:hAnsi="Garamond" w:cs="Times New Roman"/>
          <w:bCs/>
        </w:rPr>
        <w:t>.</w:t>
      </w:r>
    </w:p>
    <w:p w14:paraId="7B4B06C1" w14:textId="77777777" w:rsidR="003E51C6" w:rsidRPr="003E51C6" w:rsidRDefault="003E51C6" w:rsidP="003E51C6">
      <w:pPr>
        <w:widowControl w:val="0"/>
        <w:autoSpaceDE w:val="0"/>
        <w:autoSpaceDN w:val="0"/>
        <w:adjustRightInd w:val="0"/>
        <w:spacing w:line="252" w:lineRule="auto"/>
        <w:rPr>
          <w:rFonts w:ascii="Garamond" w:hAnsi="Garamond"/>
          <w:b/>
          <w:sz w:val="20"/>
        </w:rPr>
      </w:pPr>
    </w:p>
    <w:sectPr w:rsidR="003E51C6" w:rsidRPr="003E51C6" w:rsidSect="001224A3">
      <w:pgSz w:w="12240" w:h="15840"/>
      <w:pgMar w:top="630" w:right="720" w:bottom="414" w:left="720" w:header="720" w:footer="342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9E55BF" w14:textId="77777777" w:rsidR="00713C75" w:rsidRDefault="00713C75" w:rsidP="00A00A1D">
      <w:pPr>
        <w:rPr>
          <w:rFonts w:hint="eastAsia"/>
        </w:rPr>
      </w:pPr>
      <w:r>
        <w:separator/>
      </w:r>
    </w:p>
  </w:endnote>
  <w:endnote w:type="continuationSeparator" w:id="0">
    <w:p w14:paraId="1A546C9D" w14:textId="77777777" w:rsidR="00713C75" w:rsidRDefault="00713C75" w:rsidP="00A00A1D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altName w:val="Times New Roman"/>
    <w:panose1 w:val="00000000000000000000"/>
    <w:charset w:val="00"/>
    <w:family w:val="roman"/>
    <w:notTrueType/>
    <w:pitch w:val="default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00000001" w:usb1="08070000" w:usb2="00000010" w:usb3="00000000" w:csb0="00020000" w:csb1="00000000"/>
  </w:font>
  <w:font w:name="Calibri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3F0C36" w14:textId="77777777" w:rsidR="00713C75" w:rsidRDefault="00713C75" w:rsidP="00A00A1D">
      <w:pPr>
        <w:rPr>
          <w:rFonts w:hint="eastAsia"/>
        </w:rPr>
      </w:pPr>
      <w:r>
        <w:separator/>
      </w:r>
    </w:p>
  </w:footnote>
  <w:footnote w:type="continuationSeparator" w:id="0">
    <w:p w14:paraId="00985B58" w14:textId="77777777" w:rsidR="00713C75" w:rsidRDefault="00713C75" w:rsidP="00A00A1D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8F1A09"/>
    <w:multiLevelType w:val="hybridMultilevel"/>
    <w:tmpl w:val="CBFC2DB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12"/>
  </w:num>
  <w:num w:numId="4">
    <w:abstractNumId w:val="11"/>
  </w:num>
  <w:num w:numId="5">
    <w:abstractNumId w:val="18"/>
  </w:num>
  <w:num w:numId="6">
    <w:abstractNumId w:val="2"/>
  </w:num>
  <w:num w:numId="7">
    <w:abstractNumId w:val="8"/>
  </w:num>
  <w:num w:numId="8">
    <w:abstractNumId w:val="7"/>
  </w:num>
  <w:num w:numId="9">
    <w:abstractNumId w:val="15"/>
  </w:num>
  <w:num w:numId="10">
    <w:abstractNumId w:val="17"/>
  </w:num>
  <w:num w:numId="11">
    <w:abstractNumId w:val="0"/>
  </w:num>
  <w:num w:numId="12">
    <w:abstractNumId w:val="13"/>
  </w:num>
  <w:num w:numId="13">
    <w:abstractNumId w:val="5"/>
  </w:num>
  <w:num w:numId="14">
    <w:abstractNumId w:val="4"/>
  </w:num>
  <w:num w:numId="15">
    <w:abstractNumId w:val="3"/>
  </w:num>
  <w:num w:numId="16">
    <w:abstractNumId w:val="16"/>
  </w:num>
  <w:num w:numId="17">
    <w:abstractNumId w:val="10"/>
  </w:num>
  <w:num w:numId="18">
    <w:abstractNumId w:val="6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3tTQwsbSwMDA0szRR0lEKTi0uzszPAykwqgUAEGWSqCwAAAA="/>
  </w:docVars>
  <w:rsids>
    <w:rsidRoot w:val="00D7551A"/>
    <w:rsid w:val="00003868"/>
    <w:rsid w:val="00004A38"/>
    <w:rsid w:val="00016513"/>
    <w:rsid w:val="00023E41"/>
    <w:rsid w:val="000330F1"/>
    <w:rsid w:val="00040DE8"/>
    <w:rsid w:val="00041440"/>
    <w:rsid w:val="0004790C"/>
    <w:rsid w:val="000555EE"/>
    <w:rsid w:val="00060215"/>
    <w:rsid w:val="000646AA"/>
    <w:rsid w:val="00077B7D"/>
    <w:rsid w:val="00094905"/>
    <w:rsid w:val="0009555F"/>
    <w:rsid w:val="000965B8"/>
    <w:rsid w:val="000B1911"/>
    <w:rsid w:val="000B41F3"/>
    <w:rsid w:val="000C6404"/>
    <w:rsid w:val="000D19E9"/>
    <w:rsid w:val="000D5CB4"/>
    <w:rsid w:val="000E4511"/>
    <w:rsid w:val="000F276D"/>
    <w:rsid w:val="000F2A80"/>
    <w:rsid w:val="001010E0"/>
    <w:rsid w:val="0010679B"/>
    <w:rsid w:val="00107870"/>
    <w:rsid w:val="001144FB"/>
    <w:rsid w:val="001224A3"/>
    <w:rsid w:val="00122B5C"/>
    <w:rsid w:val="00133697"/>
    <w:rsid w:val="00137570"/>
    <w:rsid w:val="00140AD4"/>
    <w:rsid w:val="001519BE"/>
    <w:rsid w:val="00154C81"/>
    <w:rsid w:val="0017085B"/>
    <w:rsid w:val="00180BBF"/>
    <w:rsid w:val="00185843"/>
    <w:rsid w:val="00197743"/>
    <w:rsid w:val="001A77B6"/>
    <w:rsid w:val="001B08A4"/>
    <w:rsid w:val="001B0ED9"/>
    <w:rsid w:val="001B6807"/>
    <w:rsid w:val="001C0D1E"/>
    <w:rsid w:val="001C45D3"/>
    <w:rsid w:val="001D7AFD"/>
    <w:rsid w:val="001E6598"/>
    <w:rsid w:val="001E6681"/>
    <w:rsid w:val="001F0A5E"/>
    <w:rsid w:val="001F3644"/>
    <w:rsid w:val="001F56D1"/>
    <w:rsid w:val="001F75AE"/>
    <w:rsid w:val="00204320"/>
    <w:rsid w:val="00204FEB"/>
    <w:rsid w:val="002078BD"/>
    <w:rsid w:val="00211504"/>
    <w:rsid w:val="00211794"/>
    <w:rsid w:val="00212A09"/>
    <w:rsid w:val="00243734"/>
    <w:rsid w:val="00247DA6"/>
    <w:rsid w:val="002532E2"/>
    <w:rsid w:val="002547DE"/>
    <w:rsid w:val="00254F68"/>
    <w:rsid w:val="0026266B"/>
    <w:rsid w:val="0026281E"/>
    <w:rsid w:val="00262A97"/>
    <w:rsid w:val="002755B5"/>
    <w:rsid w:val="00277301"/>
    <w:rsid w:val="00281B97"/>
    <w:rsid w:val="0028786B"/>
    <w:rsid w:val="00291675"/>
    <w:rsid w:val="00297519"/>
    <w:rsid w:val="002A39B7"/>
    <w:rsid w:val="002B033E"/>
    <w:rsid w:val="002B0358"/>
    <w:rsid w:val="002B50FE"/>
    <w:rsid w:val="002B640C"/>
    <w:rsid w:val="002C2C43"/>
    <w:rsid w:val="002C37D2"/>
    <w:rsid w:val="002C44CF"/>
    <w:rsid w:val="002D02D7"/>
    <w:rsid w:val="002D2B13"/>
    <w:rsid w:val="002E063F"/>
    <w:rsid w:val="002E4A76"/>
    <w:rsid w:val="0030047D"/>
    <w:rsid w:val="003010E3"/>
    <w:rsid w:val="00303817"/>
    <w:rsid w:val="00304F33"/>
    <w:rsid w:val="003071EC"/>
    <w:rsid w:val="003134E4"/>
    <w:rsid w:val="003209DC"/>
    <w:rsid w:val="00321DEF"/>
    <w:rsid w:val="00342BE8"/>
    <w:rsid w:val="003502DE"/>
    <w:rsid w:val="00353675"/>
    <w:rsid w:val="00357083"/>
    <w:rsid w:val="003570BA"/>
    <w:rsid w:val="003570E0"/>
    <w:rsid w:val="00363887"/>
    <w:rsid w:val="0036545A"/>
    <w:rsid w:val="003656D4"/>
    <w:rsid w:val="003661B3"/>
    <w:rsid w:val="00385B7B"/>
    <w:rsid w:val="00395D1D"/>
    <w:rsid w:val="003A389B"/>
    <w:rsid w:val="003B4D25"/>
    <w:rsid w:val="003B7A86"/>
    <w:rsid w:val="003C0E4E"/>
    <w:rsid w:val="003C3EAA"/>
    <w:rsid w:val="003C6F2F"/>
    <w:rsid w:val="003D1B30"/>
    <w:rsid w:val="003D7383"/>
    <w:rsid w:val="003E51C6"/>
    <w:rsid w:val="003E7163"/>
    <w:rsid w:val="0040634F"/>
    <w:rsid w:val="004159D7"/>
    <w:rsid w:val="0042172A"/>
    <w:rsid w:val="00425AFD"/>
    <w:rsid w:val="0043025C"/>
    <w:rsid w:val="00431629"/>
    <w:rsid w:val="00433C68"/>
    <w:rsid w:val="00436091"/>
    <w:rsid w:val="00436B34"/>
    <w:rsid w:val="00444DBF"/>
    <w:rsid w:val="004458AF"/>
    <w:rsid w:val="004469C5"/>
    <w:rsid w:val="00446A99"/>
    <w:rsid w:val="00446CA8"/>
    <w:rsid w:val="004508B0"/>
    <w:rsid w:val="004541AA"/>
    <w:rsid w:val="00455112"/>
    <w:rsid w:val="00456011"/>
    <w:rsid w:val="00456426"/>
    <w:rsid w:val="00463A9E"/>
    <w:rsid w:val="00471269"/>
    <w:rsid w:val="004739A5"/>
    <w:rsid w:val="0048295C"/>
    <w:rsid w:val="00484E74"/>
    <w:rsid w:val="00485140"/>
    <w:rsid w:val="00490251"/>
    <w:rsid w:val="004A08CF"/>
    <w:rsid w:val="004A1E5F"/>
    <w:rsid w:val="004A50D6"/>
    <w:rsid w:val="004A6E1B"/>
    <w:rsid w:val="004B723D"/>
    <w:rsid w:val="004C077D"/>
    <w:rsid w:val="004C369F"/>
    <w:rsid w:val="004C38DE"/>
    <w:rsid w:val="004C776A"/>
    <w:rsid w:val="004D2B18"/>
    <w:rsid w:val="004E4CAE"/>
    <w:rsid w:val="004E519A"/>
    <w:rsid w:val="004E5790"/>
    <w:rsid w:val="004E6377"/>
    <w:rsid w:val="004F2D14"/>
    <w:rsid w:val="00502B21"/>
    <w:rsid w:val="00506F69"/>
    <w:rsid w:val="00507D87"/>
    <w:rsid w:val="00510747"/>
    <w:rsid w:val="005166A9"/>
    <w:rsid w:val="00521CA8"/>
    <w:rsid w:val="00531DC5"/>
    <w:rsid w:val="00546790"/>
    <w:rsid w:val="0054724A"/>
    <w:rsid w:val="00555AEC"/>
    <w:rsid w:val="00556367"/>
    <w:rsid w:val="005625AB"/>
    <w:rsid w:val="005644B4"/>
    <w:rsid w:val="00564A36"/>
    <w:rsid w:val="00570735"/>
    <w:rsid w:val="00571728"/>
    <w:rsid w:val="00574565"/>
    <w:rsid w:val="00575582"/>
    <w:rsid w:val="00582918"/>
    <w:rsid w:val="00582C91"/>
    <w:rsid w:val="00587EF3"/>
    <w:rsid w:val="005950D1"/>
    <w:rsid w:val="005A28D7"/>
    <w:rsid w:val="005A2E35"/>
    <w:rsid w:val="005B5962"/>
    <w:rsid w:val="005C5B6E"/>
    <w:rsid w:val="005C625B"/>
    <w:rsid w:val="005D7059"/>
    <w:rsid w:val="005E1D7A"/>
    <w:rsid w:val="005E3C13"/>
    <w:rsid w:val="005E4A55"/>
    <w:rsid w:val="005E4AEF"/>
    <w:rsid w:val="005E4DD1"/>
    <w:rsid w:val="0060180B"/>
    <w:rsid w:val="00602769"/>
    <w:rsid w:val="00605CA8"/>
    <w:rsid w:val="006109F5"/>
    <w:rsid w:val="00612325"/>
    <w:rsid w:val="0061467C"/>
    <w:rsid w:val="0062331D"/>
    <w:rsid w:val="00627C1F"/>
    <w:rsid w:val="0063407D"/>
    <w:rsid w:val="006562AE"/>
    <w:rsid w:val="00665689"/>
    <w:rsid w:val="00666A20"/>
    <w:rsid w:val="006745D0"/>
    <w:rsid w:val="00677AD9"/>
    <w:rsid w:val="00681A65"/>
    <w:rsid w:val="00681DEE"/>
    <w:rsid w:val="00683FC2"/>
    <w:rsid w:val="00683FC8"/>
    <w:rsid w:val="0068416E"/>
    <w:rsid w:val="0068464D"/>
    <w:rsid w:val="006953D3"/>
    <w:rsid w:val="006A2749"/>
    <w:rsid w:val="006A3152"/>
    <w:rsid w:val="006A57EF"/>
    <w:rsid w:val="006B54EC"/>
    <w:rsid w:val="006C1CAD"/>
    <w:rsid w:val="006C772A"/>
    <w:rsid w:val="006D75A4"/>
    <w:rsid w:val="006E32C1"/>
    <w:rsid w:val="006E7EEF"/>
    <w:rsid w:val="006F0604"/>
    <w:rsid w:val="006F1A0D"/>
    <w:rsid w:val="007021EA"/>
    <w:rsid w:val="00705C22"/>
    <w:rsid w:val="00713C75"/>
    <w:rsid w:val="00717D29"/>
    <w:rsid w:val="00720482"/>
    <w:rsid w:val="007206F6"/>
    <w:rsid w:val="00723D9B"/>
    <w:rsid w:val="00733E76"/>
    <w:rsid w:val="00737A6F"/>
    <w:rsid w:val="00740179"/>
    <w:rsid w:val="00741AAB"/>
    <w:rsid w:val="00742422"/>
    <w:rsid w:val="007530EB"/>
    <w:rsid w:val="007575C2"/>
    <w:rsid w:val="0076252E"/>
    <w:rsid w:val="00775755"/>
    <w:rsid w:val="00775F0A"/>
    <w:rsid w:val="00785B12"/>
    <w:rsid w:val="007871FE"/>
    <w:rsid w:val="007933E3"/>
    <w:rsid w:val="007A0552"/>
    <w:rsid w:val="007A4819"/>
    <w:rsid w:val="007A5BF7"/>
    <w:rsid w:val="007A77F0"/>
    <w:rsid w:val="007B3F4C"/>
    <w:rsid w:val="007B6DEE"/>
    <w:rsid w:val="007D0068"/>
    <w:rsid w:val="007D5C93"/>
    <w:rsid w:val="007E46FC"/>
    <w:rsid w:val="007F36F0"/>
    <w:rsid w:val="00800287"/>
    <w:rsid w:val="0080581A"/>
    <w:rsid w:val="00812F6B"/>
    <w:rsid w:val="0081448B"/>
    <w:rsid w:val="00815531"/>
    <w:rsid w:val="00823993"/>
    <w:rsid w:val="00832D32"/>
    <w:rsid w:val="00845D69"/>
    <w:rsid w:val="00847813"/>
    <w:rsid w:val="00852D12"/>
    <w:rsid w:val="00854DD6"/>
    <w:rsid w:val="00857A8F"/>
    <w:rsid w:val="008604A0"/>
    <w:rsid w:val="00863B3E"/>
    <w:rsid w:val="00864D0F"/>
    <w:rsid w:val="00870735"/>
    <w:rsid w:val="00871E96"/>
    <w:rsid w:val="00873FB2"/>
    <w:rsid w:val="00877133"/>
    <w:rsid w:val="00884AB3"/>
    <w:rsid w:val="0088767C"/>
    <w:rsid w:val="008879EE"/>
    <w:rsid w:val="00890DAC"/>
    <w:rsid w:val="00890EE6"/>
    <w:rsid w:val="00890FD8"/>
    <w:rsid w:val="0089355C"/>
    <w:rsid w:val="008A1F6E"/>
    <w:rsid w:val="008A32F7"/>
    <w:rsid w:val="008A53BA"/>
    <w:rsid w:val="008B4EC4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F4295"/>
    <w:rsid w:val="008F4436"/>
    <w:rsid w:val="008F615A"/>
    <w:rsid w:val="0090494C"/>
    <w:rsid w:val="009057EE"/>
    <w:rsid w:val="00907932"/>
    <w:rsid w:val="0091707B"/>
    <w:rsid w:val="00917112"/>
    <w:rsid w:val="00920D0E"/>
    <w:rsid w:val="00921C57"/>
    <w:rsid w:val="0092267A"/>
    <w:rsid w:val="0092304B"/>
    <w:rsid w:val="009350A7"/>
    <w:rsid w:val="00935CFF"/>
    <w:rsid w:val="00937843"/>
    <w:rsid w:val="00941B0C"/>
    <w:rsid w:val="00950C4A"/>
    <w:rsid w:val="00972BD1"/>
    <w:rsid w:val="00987BF7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351A"/>
    <w:rsid w:val="009C416D"/>
    <w:rsid w:val="009D40F0"/>
    <w:rsid w:val="009E301F"/>
    <w:rsid w:val="00A00A1D"/>
    <w:rsid w:val="00A00ED6"/>
    <w:rsid w:val="00A03FD5"/>
    <w:rsid w:val="00A0650D"/>
    <w:rsid w:val="00A111DC"/>
    <w:rsid w:val="00A20E14"/>
    <w:rsid w:val="00A30886"/>
    <w:rsid w:val="00A35C57"/>
    <w:rsid w:val="00A452AE"/>
    <w:rsid w:val="00A466BF"/>
    <w:rsid w:val="00A765AC"/>
    <w:rsid w:val="00A7684C"/>
    <w:rsid w:val="00A87051"/>
    <w:rsid w:val="00A87840"/>
    <w:rsid w:val="00A906B0"/>
    <w:rsid w:val="00A9646F"/>
    <w:rsid w:val="00AA3674"/>
    <w:rsid w:val="00AA4765"/>
    <w:rsid w:val="00AA576D"/>
    <w:rsid w:val="00AB17FF"/>
    <w:rsid w:val="00AB1F63"/>
    <w:rsid w:val="00AB760C"/>
    <w:rsid w:val="00AC192F"/>
    <w:rsid w:val="00AD1B1A"/>
    <w:rsid w:val="00AD7F16"/>
    <w:rsid w:val="00AE4E5F"/>
    <w:rsid w:val="00AF3C50"/>
    <w:rsid w:val="00B169AC"/>
    <w:rsid w:val="00B21CBB"/>
    <w:rsid w:val="00B23B3F"/>
    <w:rsid w:val="00B23CFD"/>
    <w:rsid w:val="00B41D44"/>
    <w:rsid w:val="00B4262A"/>
    <w:rsid w:val="00B4529A"/>
    <w:rsid w:val="00B453D8"/>
    <w:rsid w:val="00B47522"/>
    <w:rsid w:val="00B55CED"/>
    <w:rsid w:val="00B6094B"/>
    <w:rsid w:val="00B63938"/>
    <w:rsid w:val="00B65993"/>
    <w:rsid w:val="00B83F82"/>
    <w:rsid w:val="00B873CD"/>
    <w:rsid w:val="00B95EB0"/>
    <w:rsid w:val="00BA68D1"/>
    <w:rsid w:val="00BA7968"/>
    <w:rsid w:val="00BB22C1"/>
    <w:rsid w:val="00BB25C2"/>
    <w:rsid w:val="00BC21AA"/>
    <w:rsid w:val="00BC277F"/>
    <w:rsid w:val="00BC3726"/>
    <w:rsid w:val="00BD4586"/>
    <w:rsid w:val="00BD61C3"/>
    <w:rsid w:val="00BE2119"/>
    <w:rsid w:val="00BE4F79"/>
    <w:rsid w:val="00BE60C5"/>
    <w:rsid w:val="00BE6EA7"/>
    <w:rsid w:val="00BF78C9"/>
    <w:rsid w:val="00C02385"/>
    <w:rsid w:val="00C04C78"/>
    <w:rsid w:val="00C053A1"/>
    <w:rsid w:val="00C06849"/>
    <w:rsid w:val="00C06BCF"/>
    <w:rsid w:val="00C13E77"/>
    <w:rsid w:val="00C1490B"/>
    <w:rsid w:val="00C32102"/>
    <w:rsid w:val="00C512A2"/>
    <w:rsid w:val="00C60310"/>
    <w:rsid w:val="00C90AC9"/>
    <w:rsid w:val="00C96078"/>
    <w:rsid w:val="00C96CED"/>
    <w:rsid w:val="00C9715D"/>
    <w:rsid w:val="00CA0D8C"/>
    <w:rsid w:val="00CA55F2"/>
    <w:rsid w:val="00CA59E9"/>
    <w:rsid w:val="00CE1BD7"/>
    <w:rsid w:val="00CE6CE4"/>
    <w:rsid w:val="00CE759C"/>
    <w:rsid w:val="00CE7911"/>
    <w:rsid w:val="00CF10C8"/>
    <w:rsid w:val="00CF1F4E"/>
    <w:rsid w:val="00D070EA"/>
    <w:rsid w:val="00D15C96"/>
    <w:rsid w:val="00D160FF"/>
    <w:rsid w:val="00D20300"/>
    <w:rsid w:val="00D25077"/>
    <w:rsid w:val="00D267C0"/>
    <w:rsid w:val="00D279DC"/>
    <w:rsid w:val="00D307C1"/>
    <w:rsid w:val="00D3239C"/>
    <w:rsid w:val="00D33300"/>
    <w:rsid w:val="00D40A3E"/>
    <w:rsid w:val="00D47895"/>
    <w:rsid w:val="00D55FA1"/>
    <w:rsid w:val="00D62640"/>
    <w:rsid w:val="00D631AE"/>
    <w:rsid w:val="00D6333F"/>
    <w:rsid w:val="00D7551A"/>
    <w:rsid w:val="00D77BBB"/>
    <w:rsid w:val="00D82279"/>
    <w:rsid w:val="00D84B89"/>
    <w:rsid w:val="00D90C07"/>
    <w:rsid w:val="00D928ED"/>
    <w:rsid w:val="00D93778"/>
    <w:rsid w:val="00DA041E"/>
    <w:rsid w:val="00DA1642"/>
    <w:rsid w:val="00DB3D4C"/>
    <w:rsid w:val="00DD01C0"/>
    <w:rsid w:val="00DD0497"/>
    <w:rsid w:val="00DD3DD8"/>
    <w:rsid w:val="00DD7B9E"/>
    <w:rsid w:val="00DD7F72"/>
    <w:rsid w:val="00DE3AD9"/>
    <w:rsid w:val="00DE3D24"/>
    <w:rsid w:val="00E04BC0"/>
    <w:rsid w:val="00E063B2"/>
    <w:rsid w:val="00E11CF3"/>
    <w:rsid w:val="00E1744F"/>
    <w:rsid w:val="00E30DCE"/>
    <w:rsid w:val="00E3141E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60648"/>
    <w:rsid w:val="00E615C1"/>
    <w:rsid w:val="00E71AEF"/>
    <w:rsid w:val="00E7470F"/>
    <w:rsid w:val="00E76DB1"/>
    <w:rsid w:val="00E817D6"/>
    <w:rsid w:val="00E909F5"/>
    <w:rsid w:val="00EA1811"/>
    <w:rsid w:val="00EA4716"/>
    <w:rsid w:val="00EA4B55"/>
    <w:rsid w:val="00EA5DB7"/>
    <w:rsid w:val="00EB5CC5"/>
    <w:rsid w:val="00EC52DE"/>
    <w:rsid w:val="00EC6273"/>
    <w:rsid w:val="00EC6D27"/>
    <w:rsid w:val="00ED0170"/>
    <w:rsid w:val="00ED2A98"/>
    <w:rsid w:val="00ED4F78"/>
    <w:rsid w:val="00ED7801"/>
    <w:rsid w:val="00EE086D"/>
    <w:rsid w:val="00EE5B6A"/>
    <w:rsid w:val="00EF15C4"/>
    <w:rsid w:val="00EF57DD"/>
    <w:rsid w:val="00F13873"/>
    <w:rsid w:val="00F22A45"/>
    <w:rsid w:val="00F30E90"/>
    <w:rsid w:val="00F32734"/>
    <w:rsid w:val="00F3790B"/>
    <w:rsid w:val="00F37C1E"/>
    <w:rsid w:val="00F4577C"/>
    <w:rsid w:val="00F46ADA"/>
    <w:rsid w:val="00F53B8F"/>
    <w:rsid w:val="00F62335"/>
    <w:rsid w:val="00F80B75"/>
    <w:rsid w:val="00FA513D"/>
    <w:rsid w:val="00FA7C2F"/>
    <w:rsid w:val="00FB7142"/>
    <w:rsid w:val="00FC1148"/>
    <w:rsid w:val="00FC1AD5"/>
    <w:rsid w:val="00FC7E90"/>
    <w:rsid w:val="00FD23C4"/>
    <w:rsid w:val="00FE1A2B"/>
    <w:rsid w:val="00FE4715"/>
    <w:rsid w:val="00FE5AB0"/>
    <w:rsid w:val="00FE77EB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3D59001"/>
  <w14:defaultImageDpi w14:val="300"/>
  <w15:docId w15:val="{B747EC9C-7E89-4E77-8C87-6567CFBF6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51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customStyle="1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uk.herokuapp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9CE19D4-FDC4-422A-8F10-F8DEBB6F2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dgewater Associates</Company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McIntosh</dc:creator>
  <cp:keywords/>
  <dc:description/>
  <cp:lastModifiedBy>Utkarsh</cp:lastModifiedBy>
  <cp:revision>6</cp:revision>
  <cp:lastPrinted>2017-10-11T07:39:00Z</cp:lastPrinted>
  <dcterms:created xsi:type="dcterms:W3CDTF">2022-02-19T15:50:00Z</dcterms:created>
  <dcterms:modified xsi:type="dcterms:W3CDTF">2022-03-02T10:14:00Z</dcterms:modified>
</cp:coreProperties>
</file>